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1F9E53" w14:textId="406E5E4B" w:rsidR="002F79B3" w:rsidRDefault="002F79B3">
      <w:r>
        <w:t>INFO 7290 Data Warehousing and Business Intelligence</w:t>
      </w:r>
    </w:p>
    <w:p w14:paraId="3B804969" w14:textId="43F66AD3" w:rsidR="002F79B3" w:rsidRDefault="002F79B3">
      <w:r>
        <w:t>Smit Patil</w:t>
      </w:r>
    </w:p>
    <w:p w14:paraId="5F6CF385" w14:textId="77777777" w:rsidR="005F1D7F" w:rsidRDefault="005F1D7F" w:rsidP="005F1D7F">
      <w:pPr>
        <w:spacing w:after="0"/>
      </w:pPr>
    </w:p>
    <w:p w14:paraId="0243B4A4" w14:textId="690FED1A" w:rsidR="005F1D7F" w:rsidRDefault="002F79B3" w:rsidP="005F1D7F">
      <w:pPr>
        <w:pStyle w:val="ListParagraph"/>
        <w:numPr>
          <w:ilvl w:val="0"/>
          <w:numId w:val="1"/>
        </w:numPr>
        <w:spacing w:after="0"/>
      </w:pPr>
      <w:r>
        <w:t>Microsoft SQL Server 2019 Installation Center</w:t>
      </w:r>
      <w:r w:rsidR="005F1D7F">
        <w:t xml:space="preserve"> (To verify that I have installed Microsoft SQL Server 2019).</w:t>
      </w:r>
    </w:p>
    <w:p w14:paraId="5B5E7363" w14:textId="674D50F0" w:rsidR="002F79B3" w:rsidRDefault="002F79B3">
      <w:r>
        <w:rPr>
          <w:noProof/>
        </w:rPr>
        <w:drawing>
          <wp:inline distT="0" distB="0" distL="0" distR="0" wp14:anchorId="0B3956C7" wp14:editId="57DADAE8">
            <wp:extent cx="5943600" cy="324993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6EC1E" w14:textId="77777777" w:rsidR="005F1D7F" w:rsidRDefault="005F1D7F" w:rsidP="005F1D7F">
      <w:pPr>
        <w:spacing w:after="0"/>
      </w:pPr>
    </w:p>
    <w:p w14:paraId="7B09B5D6" w14:textId="54BB2DBA" w:rsidR="005F1D7F" w:rsidRDefault="005F1D7F" w:rsidP="005F1D7F">
      <w:pPr>
        <w:pStyle w:val="ListParagraph"/>
        <w:numPr>
          <w:ilvl w:val="0"/>
          <w:numId w:val="1"/>
        </w:numPr>
      </w:pPr>
      <w:r>
        <w:t>Microsoft SQL Server Management Studio (SSMS)</w:t>
      </w:r>
    </w:p>
    <w:p w14:paraId="051911DB" w14:textId="3937811B" w:rsidR="002F79B3" w:rsidRDefault="00AF2B6F">
      <w:r>
        <w:rPr>
          <w:noProof/>
        </w:rPr>
        <w:drawing>
          <wp:inline distT="0" distB="0" distL="0" distR="0" wp14:anchorId="7DFE5E8E" wp14:editId="4965024C">
            <wp:extent cx="5943600" cy="3216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0B05E" w14:textId="52F45498" w:rsidR="005F1D7F" w:rsidRDefault="005F1D7F" w:rsidP="005F1D7F">
      <w:pPr>
        <w:pStyle w:val="ListParagraph"/>
        <w:numPr>
          <w:ilvl w:val="0"/>
          <w:numId w:val="1"/>
        </w:numPr>
      </w:pPr>
      <w:r>
        <w:lastRenderedPageBreak/>
        <w:t>Adventure Works 2017 (Both Warehouse and Regular)</w:t>
      </w:r>
    </w:p>
    <w:p w14:paraId="2039413D" w14:textId="025E1E05" w:rsidR="00AF2B6F" w:rsidRDefault="002F79B3" w:rsidP="002F79B3">
      <w:r>
        <w:rPr>
          <w:noProof/>
        </w:rPr>
        <w:drawing>
          <wp:inline distT="0" distB="0" distL="0" distR="0" wp14:anchorId="0BA79E40" wp14:editId="4C563724">
            <wp:extent cx="2979678" cy="3086367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ell phon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9678" cy="308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24E46" w14:textId="2671D6EF" w:rsidR="005F1D7F" w:rsidRDefault="005F1D7F" w:rsidP="002F79B3"/>
    <w:p w14:paraId="376BF3D7" w14:textId="05304F5C" w:rsidR="005F1D7F" w:rsidRDefault="005F1D7F" w:rsidP="005F1D7F">
      <w:pPr>
        <w:pStyle w:val="ListParagraph"/>
        <w:numPr>
          <w:ilvl w:val="0"/>
          <w:numId w:val="1"/>
        </w:numPr>
      </w:pPr>
      <w:r>
        <w:t>Visual Studio 2019 with working Integration Services Project</w:t>
      </w:r>
    </w:p>
    <w:p w14:paraId="2B6F718E" w14:textId="37A588DD" w:rsidR="00AF2B6F" w:rsidRDefault="00BB22D5">
      <w:r>
        <w:rPr>
          <w:noProof/>
        </w:rPr>
        <w:drawing>
          <wp:inline distT="0" distB="0" distL="0" distR="0" wp14:anchorId="2B1B0131" wp14:editId="77D4BEB8">
            <wp:extent cx="5943600" cy="32162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75A2B" w14:textId="05DAD334" w:rsidR="005F1D7F" w:rsidRDefault="005F1D7F"/>
    <w:p w14:paraId="6D79D5F9" w14:textId="38BC51A8" w:rsidR="002F79B3" w:rsidRDefault="002F79B3"/>
    <w:p w14:paraId="2B956975" w14:textId="1DFB75AA" w:rsidR="005F1D7F" w:rsidRDefault="005F1D7F"/>
    <w:p w14:paraId="52DDAB29" w14:textId="0228FEB9" w:rsidR="005F1D7F" w:rsidRDefault="005F1D7F" w:rsidP="005F1D7F">
      <w:pPr>
        <w:pStyle w:val="ListParagraph"/>
        <w:numPr>
          <w:ilvl w:val="0"/>
          <w:numId w:val="1"/>
        </w:numPr>
      </w:pPr>
      <w:r>
        <w:lastRenderedPageBreak/>
        <w:t>SQL Server Data Tools installation verification</w:t>
      </w:r>
    </w:p>
    <w:p w14:paraId="3602AC88" w14:textId="57C9F3CE" w:rsidR="00AF2B6F" w:rsidRDefault="00BB22D5">
      <w:r>
        <w:rPr>
          <w:noProof/>
        </w:rPr>
        <w:drawing>
          <wp:inline distT="0" distB="0" distL="0" distR="0" wp14:anchorId="340FE9B0" wp14:editId="3C20B6B2">
            <wp:extent cx="5943600" cy="45116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0761">
        <w:rPr>
          <w:noProof/>
        </w:rPr>
        <w:t xml:space="preserve"> </w:t>
      </w:r>
      <w:r>
        <w:rPr>
          <w:noProof/>
        </w:rPr>
        <w:drawing>
          <wp:inline distT="0" distB="0" distL="0" distR="0" wp14:anchorId="799B1733" wp14:editId="6A25CFCC">
            <wp:extent cx="5943600" cy="31883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63C3B" w14:textId="72EE9367" w:rsidR="002F79B3" w:rsidRDefault="002F79B3"/>
    <w:p w14:paraId="4599C59D" w14:textId="31A2C060" w:rsidR="005F1D7F" w:rsidRDefault="005F1D7F" w:rsidP="005F1D7F">
      <w:pPr>
        <w:pStyle w:val="ListParagraph"/>
        <w:numPr>
          <w:ilvl w:val="0"/>
          <w:numId w:val="1"/>
        </w:numPr>
      </w:pPr>
      <w:r>
        <w:t>ER/Studio Data Architect</w:t>
      </w:r>
    </w:p>
    <w:p w14:paraId="06AA95DA" w14:textId="52D0FC82" w:rsidR="002F79B3" w:rsidRDefault="002F79B3">
      <w:r>
        <w:rPr>
          <w:noProof/>
        </w:rPr>
        <w:drawing>
          <wp:inline distT="0" distB="0" distL="0" distR="0" wp14:anchorId="3673D7B3" wp14:editId="04B4FF9A">
            <wp:extent cx="5943600" cy="3194685"/>
            <wp:effectExtent l="0" t="0" r="0" b="5715"/>
            <wp:docPr id="6" name="Picture 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social media pos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79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0E6159"/>
    <w:multiLevelType w:val="hybridMultilevel"/>
    <w:tmpl w:val="5F6626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1MDI2NjI2MDc3NzFR0lEKTi0uzszPAykwqgUAltX1HCwAAAA="/>
  </w:docVars>
  <w:rsids>
    <w:rsidRoot w:val="00F1712A"/>
    <w:rsid w:val="00060761"/>
    <w:rsid w:val="002F79B3"/>
    <w:rsid w:val="004367C6"/>
    <w:rsid w:val="005F1D7F"/>
    <w:rsid w:val="00AF2B6F"/>
    <w:rsid w:val="00BB22D5"/>
    <w:rsid w:val="00F17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5F055"/>
  <w15:chartTrackingRefBased/>
  <w15:docId w15:val="{C4CDE242-8045-4708-A2EA-C72438976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79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Patil</dc:creator>
  <cp:keywords/>
  <dc:description/>
  <cp:lastModifiedBy>Smit Patil</cp:lastModifiedBy>
  <cp:revision>3</cp:revision>
  <dcterms:created xsi:type="dcterms:W3CDTF">2020-09-14T18:38:00Z</dcterms:created>
  <dcterms:modified xsi:type="dcterms:W3CDTF">2020-09-16T14:08:00Z</dcterms:modified>
</cp:coreProperties>
</file>